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2589A" w14:textId="17DDECF2" w:rsidR="006F764E" w:rsidRDefault="008A1461" w:rsidP="00F3151E">
      <w:pPr>
        <w:pStyle w:val="Heading1"/>
        <w:spacing w:before="0" w:line="240" w:lineRule="auto"/>
        <w:rPr>
          <w:sz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FDD3B3" wp14:editId="5789B6CC">
            <wp:simplePos x="0" y="0"/>
            <wp:positionH relativeFrom="column">
              <wp:posOffset>3261995</wp:posOffset>
            </wp:positionH>
            <wp:positionV relativeFrom="paragraph">
              <wp:posOffset>6985</wp:posOffset>
            </wp:positionV>
            <wp:extent cx="2927985" cy="1231900"/>
            <wp:effectExtent l="0" t="0" r="5715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985" cy="123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7B04" w:rsidRPr="00ED14F8">
        <w:rPr>
          <w:sz w:val="44"/>
        </w:rPr>
        <w:t xml:space="preserve">Week of </w:t>
      </w:r>
      <w:r w:rsidR="00234C59">
        <w:rPr>
          <w:sz w:val="44"/>
        </w:rPr>
        <w:t xml:space="preserve">Sept. </w:t>
      </w:r>
      <w:r w:rsidR="009B65B3">
        <w:rPr>
          <w:sz w:val="44"/>
        </w:rPr>
        <w:t>2</w:t>
      </w:r>
      <w:r w:rsidR="00D2741E">
        <w:rPr>
          <w:sz w:val="44"/>
        </w:rPr>
        <w:t>9</w:t>
      </w:r>
      <w:r w:rsidR="00D2741E" w:rsidRPr="00D2741E">
        <w:rPr>
          <w:sz w:val="44"/>
          <w:vertAlign w:val="superscript"/>
        </w:rPr>
        <w:t>th</w:t>
      </w:r>
      <w:r w:rsidR="005C6FA9">
        <w:rPr>
          <w:sz w:val="44"/>
        </w:rPr>
        <w:t xml:space="preserve">, </w:t>
      </w:r>
      <w:r>
        <w:rPr>
          <w:sz w:val="44"/>
        </w:rPr>
        <w:t>201</w:t>
      </w:r>
      <w:r w:rsidR="006F764E">
        <w:rPr>
          <w:sz w:val="44"/>
        </w:rPr>
        <w:t>9</w:t>
      </w:r>
      <w:r w:rsidR="00B27B04" w:rsidRPr="00ED14F8">
        <w:rPr>
          <w:sz w:val="44"/>
        </w:rPr>
        <w:t xml:space="preserve"> </w:t>
      </w:r>
    </w:p>
    <w:p w14:paraId="6BCE5B61" w14:textId="77777777" w:rsidR="00426F74" w:rsidRDefault="00426F74" w:rsidP="00426F74">
      <w:pPr>
        <w:pStyle w:val="Heading1"/>
        <w:spacing w:before="0" w:line="240" w:lineRule="auto"/>
      </w:pPr>
    </w:p>
    <w:p w14:paraId="5C4B9E92" w14:textId="2216B0BD" w:rsidR="008C5F14" w:rsidRDefault="002E3FD2" w:rsidP="00234C59">
      <w:pPr>
        <w:pStyle w:val="Heading1"/>
        <w:spacing w:before="0" w:line="240" w:lineRule="auto"/>
      </w:pPr>
      <w:r>
        <w:t>Message</w:t>
      </w:r>
      <w:r w:rsidR="00F3151E" w:rsidRPr="00F3151E">
        <w:t xml:space="preserve"> Title: </w:t>
      </w:r>
      <w:r w:rsidR="00234C59">
        <w:t>High Commitment</w:t>
      </w:r>
      <w:r w:rsidR="00D2741E">
        <w:t>s of Reaching and Discipling – Col. 1:3-11</w:t>
      </w:r>
    </w:p>
    <w:p w14:paraId="5F2E9CAA" w14:textId="77777777" w:rsidR="00060201" w:rsidRPr="00060201" w:rsidRDefault="00060201" w:rsidP="00060201"/>
    <w:p w14:paraId="2FBD810B" w14:textId="2B57A46C" w:rsidR="00A65FE8" w:rsidRPr="00ED14F8" w:rsidRDefault="00A65FE8" w:rsidP="00A65FE8">
      <w:pPr>
        <w:rPr>
          <w:b/>
          <w:sz w:val="28"/>
        </w:rPr>
      </w:pPr>
      <w:r w:rsidRPr="00ED14F8">
        <w:rPr>
          <w:b/>
          <w:sz w:val="28"/>
        </w:rPr>
        <w:t>Questions:</w:t>
      </w:r>
    </w:p>
    <w:p w14:paraId="31F8ABC1" w14:textId="078D5252" w:rsidR="00487690" w:rsidRPr="002E3FD2" w:rsidRDefault="00D2741E" w:rsidP="00487690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Read Matthew 28:19-20:  What does Jesus command the disciples to do?  As a group, take time to meditate on these commands.  How can we do this better?</w:t>
      </w:r>
    </w:p>
    <w:p w14:paraId="3440DF11" w14:textId="5B354EA3" w:rsidR="00671789" w:rsidRPr="00487690" w:rsidRDefault="00671789" w:rsidP="00487690">
      <w:pPr>
        <w:rPr>
          <w:sz w:val="28"/>
        </w:rPr>
      </w:pPr>
    </w:p>
    <w:p w14:paraId="2749FE46" w14:textId="4542A569" w:rsidR="00487690" w:rsidRDefault="00487690" w:rsidP="00487690">
      <w:pPr>
        <w:pStyle w:val="ListParagraph"/>
        <w:rPr>
          <w:sz w:val="28"/>
        </w:rPr>
      </w:pPr>
    </w:p>
    <w:p w14:paraId="28D08A48" w14:textId="77777777" w:rsidR="00220BB8" w:rsidRDefault="00220BB8" w:rsidP="00487690">
      <w:pPr>
        <w:pStyle w:val="ListParagraph"/>
        <w:rPr>
          <w:sz w:val="28"/>
        </w:rPr>
      </w:pPr>
    </w:p>
    <w:p w14:paraId="37022A0E" w14:textId="2B4EAA00" w:rsidR="00ED14F8" w:rsidRDefault="00D2741E" w:rsidP="00ED14F8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In Col. 1:3-8, define how the Apostle Paul described the spread of the Gospel?  How does that affect the way we reach out with the </w:t>
      </w:r>
      <w:proofErr w:type="gramStart"/>
      <w:r>
        <w:rPr>
          <w:sz w:val="28"/>
        </w:rPr>
        <w:t>Gospel</w:t>
      </w:r>
      <w:proofErr w:type="gramEnd"/>
    </w:p>
    <w:p w14:paraId="6914396B" w14:textId="37BA4DBE" w:rsidR="003E24B6" w:rsidRDefault="003E24B6" w:rsidP="00ED14F8">
      <w:pPr>
        <w:pStyle w:val="ListParagraph"/>
        <w:rPr>
          <w:sz w:val="28"/>
        </w:rPr>
      </w:pPr>
    </w:p>
    <w:p w14:paraId="01453F34" w14:textId="77777777" w:rsidR="00671789" w:rsidRDefault="00671789" w:rsidP="00ED14F8">
      <w:pPr>
        <w:pStyle w:val="ListParagraph"/>
        <w:rPr>
          <w:sz w:val="28"/>
        </w:rPr>
      </w:pPr>
    </w:p>
    <w:p w14:paraId="6321D4B5" w14:textId="77777777" w:rsidR="00487690" w:rsidRDefault="00487690" w:rsidP="00ED14F8">
      <w:pPr>
        <w:pStyle w:val="ListParagraph"/>
        <w:rPr>
          <w:sz w:val="28"/>
        </w:rPr>
      </w:pPr>
    </w:p>
    <w:p w14:paraId="47EBB203" w14:textId="77777777" w:rsidR="003E24B6" w:rsidRPr="00ED14F8" w:rsidRDefault="003E24B6" w:rsidP="00ED14F8">
      <w:pPr>
        <w:pStyle w:val="ListParagraph"/>
        <w:rPr>
          <w:sz w:val="28"/>
        </w:rPr>
      </w:pPr>
    </w:p>
    <w:p w14:paraId="3818E565" w14:textId="75AF94F0" w:rsidR="00ED14F8" w:rsidRDefault="00D2741E" w:rsidP="00ED14F8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Why is the mention of Epaphras important to the theme of the Gospel?  </w:t>
      </w:r>
    </w:p>
    <w:p w14:paraId="2E253865" w14:textId="77777777" w:rsidR="00ED14F8" w:rsidRDefault="00ED14F8" w:rsidP="00ED14F8">
      <w:pPr>
        <w:pStyle w:val="ListParagraph"/>
        <w:rPr>
          <w:sz w:val="28"/>
        </w:rPr>
      </w:pPr>
    </w:p>
    <w:p w14:paraId="64F15953" w14:textId="77777777" w:rsidR="003E24B6" w:rsidRDefault="003E24B6" w:rsidP="00ED14F8">
      <w:pPr>
        <w:pStyle w:val="ListParagraph"/>
        <w:rPr>
          <w:sz w:val="28"/>
        </w:rPr>
      </w:pPr>
    </w:p>
    <w:p w14:paraId="683BA221" w14:textId="3592781D" w:rsidR="00487690" w:rsidRDefault="00487690" w:rsidP="00ED14F8">
      <w:pPr>
        <w:pStyle w:val="ListParagraph"/>
        <w:rPr>
          <w:sz w:val="28"/>
        </w:rPr>
      </w:pPr>
    </w:p>
    <w:p w14:paraId="4F16C7FA" w14:textId="7BAF1E17" w:rsidR="00671789" w:rsidRPr="00ED14F8" w:rsidRDefault="00671789" w:rsidP="00ED14F8">
      <w:pPr>
        <w:pStyle w:val="ListParagraph"/>
        <w:rPr>
          <w:sz w:val="28"/>
        </w:rPr>
      </w:pPr>
    </w:p>
    <w:p w14:paraId="17A7C46B" w14:textId="77D7EE76" w:rsidR="007A6295" w:rsidRPr="00DB604B" w:rsidRDefault="00D2741E" w:rsidP="007A6295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In Col. 1:9-11, how did Paul pray for the Colossian believers?  How does this refine the way interact and pray for one another</w:t>
      </w:r>
      <w:bookmarkStart w:id="0" w:name="_GoBack"/>
      <w:bookmarkEnd w:id="0"/>
      <w:r>
        <w:rPr>
          <w:sz w:val="28"/>
        </w:rPr>
        <w:t>?</w:t>
      </w:r>
    </w:p>
    <w:p w14:paraId="5FAC8D95" w14:textId="371F369C" w:rsidR="00547CAD" w:rsidRDefault="00547CAD" w:rsidP="00301746">
      <w:pPr>
        <w:rPr>
          <w:sz w:val="28"/>
        </w:rPr>
      </w:pPr>
    </w:p>
    <w:p w14:paraId="41100D16" w14:textId="111B5EAB" w:rsidR="00E93485" w:rsidRDefault="00E93485" w:rsidP="00301746">
      <w:pPr>
        <w:rPr>
          <w:sz w:val="28"/>
        </w:rPr>
      </w:pPr>
    </w:p>
    <w:p w14:paraId="777C25E5" w14:textId="6F445D3B" w:rsidR="00E93485" w:rsidRDefault="00E93485" w:rsidP="00301746">
      <w:pPr>
        <w:rPr>
          <w:sz w:val="28"/>
        </w:rPr>
      </w:pPr>
    </w:p>
    <w:p w14:paraId="5C556527" w14:textId="1EE0F9FA" w:rsidR="00301746" w:rsidRPr="00301746" w:rsidRDefault="009B65B3" w:rsidP="00301746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For your small group: Discuss </w:t>
      </w:r>
      <w:r w:rsidR="00D2741E">
        <w:rPr>
          <w:sz w:val="28"/>
        </w:rPr>
        <w:t>how you might be able to foster better discipleship relationships within the body of Christ.</w:t>
      </w:r>
      <w:r>
        <w:rPr>
          <w:sz w:val="28"/>
        </w:rPr>
        <w:t xml:space="preserve">  </w:t>
      </w:r>
    </w:p>
    <w:sectPr w:rsidR="00301746" w:rsidRPr="003017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62354D"/>
    <w:multiLevelType w:val="hybridMultilevel"/>
    <w:tmpl w:val="932A1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zAzMjQzNjI3MzZR0lEKTi0uzszPAykwsqwFAKg/8kwtAAAA"/>
  </w:docVars>
  <w:rsids>
    <w:rsidRoot w:val="000E21D0"/>
    <w:rsid w:val="00023CA8"/>
    <w:rsid w:val="00060201"/>
    <w:rsid w:val="00066DCB"/>
    <w:rsid w:val="00086F1C"/>
    <w:rsid w:val="000E21D0"/>
    <w:rsid w:val="000F4579"/>
    <w:rsid w:val="00115C43"/>
    <w:rsid w:val="001A6E39"/>
    <w:rsid w:val="00220BB8"/>
    <w:rsid w:val="00225B75"/>
    <w:rsid w:val="00234C59"/>
    <w:rsid w:val="00236FEF"/>
    <w:rsid w:val="002775E7"/>
    <w:rsid w:val="00293AFA"/>
    <w:rsid w:val="002E3FD2"/>
    <w:rsid w:val="002F6CFF"/>
    <w:rsid w:val="00301746"/>
    <w:rsid w:val="003108C3"/>
    <w:rsid w:val="00315D8A"/>
    <w:rsid w:val="00366B59"/>
    <w:rsid w:val="0037468E"/>
    <w:rsid w:val="00383A6E"/>
    <w:rsid w:val="003E24B6"/>
    <w:rsid w:val="00426167"/>
    <w:rsid w:val="00426F74"/>
    <w:rsid w:val="00430330"/>
    <w:rsid w:val="00436071"/>
    <w:rsid w:val="00453E4E"/>
    <w:rsid w:val="00487690"/>
    <w:rsid w:val="004A5FAE"/>
    <w:rsid w:val="004C1A18"/>
    <w:rsid w:val="004C55E3"/>
    <w:rsid w:val="00500541"/>
    <w:rsid w:val="00502A27"/>
    <w:rsid w:val="00547CAD"/>
    <w:rsid w:val="00562DED"/>
    <w:rsid w:val="005705CD"/>
    <w:rsid w:val="00587186"/>
    <w:rsid w:val="005C6FA9"/>
    <w:rsid w:val="005D0B36"/>
    <w:rsid w:val="005D7F05"/>
    <w:rsid w:val="00643084"/>
    <w:rsid w:val="006438BB"/>
    <w:rsid w:val="00671789"/>
    <w:rsid w:val="00680766"/>
    <w:rsid w:val="00682343"/>
    <w:rsid w:val="006D3807"/>
    <w:rsid w:val="006E5C2E"/>
    <w:rsid w:val="006F0583"/>
    <w:rsid w:val="006F764E"/>
    <w:rsid w:val="00761E7F"/>
    <w:rsid w:val="00764277"/>
    <w:rsid w:val="007A6295"/>
    <w:rsid w:val="007D12D4"/>
    <w:rsid w:val="007D57AD"/>
    <w:rsid w:val="00831CAC"/>
    <w:rsid w:val="00865CFD"/>
    <w:rsid w:val="0088555D"/>
    <w:rsid w:val="008A1461"/>
    <w:rsid w:val="008A639D"/>
    <w:rsid w:val="008C5F14"/>
    <w:rsid w:val="008F75EA"/>
    <w:rsid w:val="00941682"/>
    <w:rsid w:val="00982820"/>
    <w:rsid w:val="009B65B3"/>
    <w:rsid w:val="009F1AA8"/>
    <w:rsid w:val="00A65FE8"/>
    <w:rsid w:val="00A66816"/>
    <w:rsid w:val="00A73933"/>
    <w:rsid w:val="00AA427A"/>
    <w:rsid w:val="00AD66F1"/>
    <w:rsid w:val="00B27B04"/>
    <w:rsid w:val="00B947AA"/>
    <w:rsid w:val="00BB108E"/>
    <w:rsid w:val="00BD6E84"/>
    <w:rsid w:val="00BE6063"/>
    <w:rsid w:val="00C13D19"/>
    <w:rsid w:val="00C60029"/>
    <w:rsid w:val="00C9645D"/>
    <w:rsid w:val="00D2741E"/>
    <w:rsid w:val="00D61453"/>
    <w:rsid w:val="00D73717"/>
    <w:rsid w:val="00D94C40"/>
    <w:rsid w:val="00DB604B"/>
    <w:rsid w:val="00E102AA"/>
    <w:rsid w:val="00E63033"/>
    <w:rsid w:val="00E93485"/>
    <w:rsid w:val="00ED14F8"/>
    <w:rsid w:val="00F20FCE"/>
    <w:rsid w:val="00F3151E"/>
    <w:rsid w:val="00F70CC2"/>
    <w:rsid w:val="00FA1AF5"/>
    <w:rsid w:val="00FA511E"/>
    <w:rsid w:val="00FC5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261C9"/>
  <w15:chartTrackingRefBased/>
  <w15:docId w15:val="{AE39DF5C-A534-4B2D-A1E0-FC229F07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7B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B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B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B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D14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2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4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 DeJong</dc:creator>
  <cp:keywords/>
  <dc:description/>
  <cp:lastModifiedBy>Chad DeJong</cp:lastModifiedBy>
  <cp:revision>2</cp:revision>
  <cp:lastPrinted>2019-01-27T18:06:00Z</cp:lastPrinted>
  <dcterms:created xsi:type="dcterms:W3CDTF">2019-09-29T13:52:00Z</dcterms:created>
  <dcterms:modified xsi:type="dcterms:W3CDTF">2019-09-29T13:52:00Z</dcterms:modified>
</cp:coreProperties>
</file>